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๙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๒๑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จะพานักเรียนไปศีกษาเรื่องการเขียนรายงานไปดูกันเลยดีกว่า จุดประสงค์การเรียนรู้ในวันนี้ครับ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็1.และดูได้ 2. พูดรายงานจากการฟังและดูได้ค่ะ 3. มีมารยาทในการฟังและการพูดค่ะ</w:t>
      </w:r>
    </w:p>
    <w:p>
      <w:pPr>
        <w:pStyle w:val="BodyText"/>
      </w:pPr>
      <w:r>
        <w:t xml:space="preserve">(คุณครูปรเมษฐ) นี่ก็คือวัตถุประสงค์หรือจุดประสงค์ 3 ข้อปฏิบัติได้ในชั่วโมงนี้ครับครูมีคำถามมาถามหนู ๆ นะครับคำถามน่าคิด พินิจพิจารณานักเรียนเคยพูดรายงานหรือไม่และถ้าเคยพูดนักเรียนมีวิธีการพูดพูกรายงานอย่างไร ทบทวนความรู้เดิมก่อน การพูดรายงานก็อย่างเช่น การที่ครูสอนนักเรียนนี่ ครูก็ใช้ทักษะการพูดรายงานรายงานหนาชั้นเรียน สรุปเคยหรือไม่เคยครับทุกคนเคยหมดเลย คราวนี้ครูถามวิธีการพูดนักเรียนลองตอบคำถามกับคุณครูปลายทางสิครับว่ามีวิธีการพูดอย่างไร</w:t>
      </w:r>
    </w:p>
    <w:p>
      <w:pPr>
        <w:pStyle w:val="BodyText"/>
      </w:pPr>
      <w:r>
        <w:t xml:space="preserve">(คุณครูคณิตา) ไม่ต้องยึดหลักการใช่ไหมคะแล้วก็นักเรียนคะ นักเรียนสามารถที่จะบอกวิธีการหรือเทคนิคของตัวเองนะคะ ในการออกมาพูดรายงานหน้าชั้นเรียนได้เลยค่ะ</w:t>
      </w:r>
    </w:p>
    <w:p>
      <w:pPr>
        <w:pStyle w:val="BodyText"/>
      </w:pPr>
      <w:r>
        <w:t xml:space="preserve">(คุณครูปรเมษฐ) คราวนี้ครูก็ต้องถามครูคณิตาบ้างสิครับครูคณิตาก็ต้องเคยผ่านการเป็นนักเรียน นักศึกษาแล้วก็อีกหลาย ๆ อย่างใช่ไหมในชีวิตนี่เพราะฉะนั้นนี่เรื่องการพูดก็เป็นเรื่องสำคัญนะเคยผ่านประสบการณ์แบบนี้แล้วมีวิธีการอย่างไรครับ</w:t>
      </w:r>
    </w:p>
    <w:p>
      <w:pPr>
        <w:pStyle w:val="BodyText"/>
      </w:pPr>
      <w:r>
        <w:t xml:space="preserve">(คุณครูคณิตา)วิธีการของคุณครูนะคะ อาจจะไม่ได้อ้างอิงกับหลักการมากมายค่ะ ต้องอาศัยประสบการณ์นะคะสมัยเด็กนี่ เราก็มีการพูดแบบตะกุกตะกักค่ะฉะนั้นนี่ พอเราโตขึ้นนี่ เราก็ต้องอาศัยเกี่ยวกับเรื่องสติและสมาธิ รวมถึงการฝึกฝนเพิ่มมากขึ้นค่ะ และรวมไปถึงข้อชี้แนะต่าง ๆ นะคะ จากผู้ฟังนี่มาประับปรุงทำให้การพูดของเรานี่ดีขึ้นนั่นเองค่ะครูปรเมษฐ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เข้าใจเลยนะครับ ว่าหลาย ๆ คนแล้วจะต้องมีวิธีการที่มันไม่เหมือนกัน แต่จุดมุ่งหมายก็คือการพูดรายงานแล้วประสบผลสำเร็จใช่ไหมครับนักเรียนคิดว่านะ เมื่อถามว่าเคยหรือไม่เคย เคยแน่นอน คราวนี้นักเรียนคิดว่าตนเองพูดรายงานเป็นอย่างไรเด็ก ๆ ครับ ลองนั่งทบทวนตัวเองที่ผ่านมา เคยพูดรายงานแล้วพูดนี่ พูดเป็นอย่างไรนะครับให้นักเรียนลองแสดงความคิดเห็นให้เพื่อน ๆฟัง</w:t>
      </w:r>
    </w:p>
    <w:p>
      <w:pPr>
        <w:pStyle w:val="BodyText"/>
      </w:pPr>
      <w:r>
        <w:t xml:space="preserve">(คุณครูคณิตา) นักเรียนคะการที่เราจะคิดได้ว่าตนเองนี่พูดรายงานเป็นอย่างไรนี่ สิ่งแรกเลยคุณครูปรเมษฐคะ เราจะให้เด็ก ๆ นี่ประเมินตเนย้อนกลับไปดูสิว่าช่วงที่เราพูดรายงานหน้าชั้นเรียนนี่ เรามีพฤติกรรมอย่างไรเราแสดงกริยาท่าทางอย่างไรใช่ไหมคะคุณครูปรเมษฐหลังจากนั้นนี่ เราก็มาคิดดูสิว่าการกระทำในการพูดหน้าชั้นเรียนนั้นดีหรือไม่ดีแล้วก็หลังจากนั้นมาแสดงความคิดเห็นกันนี่คือเป็นแนวทางในการประเมินตนเอง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่ะเวลาให้ออกมาพูดรายงานนะจะเกิดปฏิกิริยาบางสิ่งบางอย่าง เชื่อว่านักเรียนหลายคนก็เป็นเหมือนจะเป็นนักมวยหรืออะไรแบบนี้มัน เป็นอย่างไร เขาเรียกว่าอาการเป็นอย่าง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แล้วบางทีพูดแล้วมือสั่น แล้วบางทีพูดแล้วตานี่ลอกแลก ๆ อันนี้เป็นบุคลิกที่ดีไหม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ลักษณะการยืน การอะไรต้องเป็นแบบไหนครับ</w:t>
      </w:r>
    </w:p>
    <w:p>
      <w:pPr>
        <w:pStyle w:val="BodyText"/>
      </w:pPr>
      <w:r>
        <w:t xml:space="preserve">(คุณครูคณิตา) ก็มันก็จะมีลักษณะการยืนหน้าชั้นเรียนที่ถูกต้องนะคะ การใช้มือ การพูด น้ำเสียงสีหน้า แล้วก็รวมถึงสายตาด้วยนะคะ ก็จะมีหลักการต่าง ๆ มากมายนะคะ ที่จะทำให้การพูดรายงานของเรานี่ประสบผลสำเร็จค่ะ แต่นักเรียนนี่ ไม่ต้องกังวลใช่ไหมคะครูปรเมษฐ</w:t>
      </w:r>
    </w:p>
    <w:p>
      <w:pPr>
        <w:pStyle w:val="BodyText"/>
      </w:pPr>
      <w:r>
        <w:t xml:space="preserve">(คุณครูปรเมษฐ)เพราะไม่มีใครที่จะเก่งมาแต่ท้องพ่อท้องแม่ ล้วนแต่จะต้องฝึกทั้งนั้น เพราะฉะนัั้นการฝึกฝนการปฏิบัติสิ่งต่าง ๆ นี่ก็เป็นสิ่งที่ดี และสามารถนำมาใช้ในชีวิตจริงได้ครับ เพราะฉะนั้นทุกส่งทุกอย่างนี่ เราจะต้องคำนึงถึงมารยาทไม่ว่าจะเป็นการฟัง การดู การอ่าน ทุก ๆ อย่างต้องมีมารยาทมากำกับทั้งหมดใช่ไหมครับ</w:t>
      </w:r>
    </w:p>
    <w:p>
      <w:pPr>
        <w:pStyle w:val="BodyText"/>
      </w:pPr>
      <w:r>
        <w:t xml:space="preserve">(คุณครูคณิตา) ใช่ค่ะ เมื่อมีผู้พูดก็จะต้องมีผู้ฟังใช่ไหมคะ เมื่อมีผู้ฟัง เราก็จะต้องมีผู้พูด เพราะฉะนั้นนี่ก็จะต้องมีมารยาทซึ่งกันและกัน</w:t>
      </w:r>
    </w:p>
    <w:p>
      <w:pPr>
        <w:pStyle w:val="BodyText"/>
      </w:pPr>
      <w:r>
        <w:t xml:space="preserve">(คุณครูปรเมษฐ)เดี๋ยวครูจะมีวีดิทัศน์นะครับ ให้นักเรียนได้ดูนะครับ ซึ่งเป็นข่าวในพระราชสำนักเมื่อวันอังคารที่ 4 พฤษภาคม พ.ศ.2564 ตรงกับวันอะไรครับเด็ก ๆตอบคำถามครู เดี๋ยวครูจะไปบอกครูอาทิตย์ สีรุ้งถ้าเด็ก ๆ ตอบถูกนี่ เพราะมันเกี่ยวกับวิชา…</w:t>
      </w:r>
    </w:p>
    <w:p>
      <w:pPr>
        <w:pStyle w:val="BodyText"/>
      </w:pPr>
      <w:r>
        <w:t xml:space="preserve">(คุณครูคณิตา) สังคมค่ะ</w:t>
      </w:r>
    </w:p>
    <w:p>
      <w:pPr>
        <w:pStyle w:val="BodyText"/>
      </w:pPr>
      <w:r>
        <w:t xml:space="preserve">(คุณครูปรเมษฐ) จะต้องรู้ วันที่ 4 พฤษภาคมเป็นวันฉัตรมงคล หรือ ฉัตรมงคลนั่นเองนะครับ เดี๋ยวไปดูข่าวพระราชสำนัก แล้วจับประเด็น ครูสอนเรื่องการพูดรายงานเพราะฉะนั้นเด็ก ๆ คิดนะ ว่าควรจะจับประเด็นเรื่อจับประเด็นเรื่องอะไรบ้าง พร้อมแล้วตั้งใจ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สวัสดีครับ พบกับการพระบาทสมเด็จพระเจ้าอยู่หัว และพระบรมราชีนีพระราชทานเครื่องผลิตออกซิเจนพร้อมอุปกรณ์สำหรับช่วยเหลือผู้ป่วยโรค COVID-19 สาธารณรัฐอินเดีย วันนี้ที่ท่าอากฝูงบิน 601 กองบินพระบาทสมเด็จพระเจ้าอยู่หัว และสมเด็จพระนางเจ้าพระบรมราช ีนทรงพระกรุณาโปรดเกล้าโปรดกระหม่อม ให้นาย…ณ อยุธยา เชิญถุงออกซิเจนพร้อมอุปกรณ์พระราชทานเอกอัครราชทูตสาธารณรัฐอินเดีย ประจำประเทศไทย สำหรับนำไปช่วยเหลือผู้ป่วยโรค COVID-19 ประจำสาธารณรัฐรัฐอินเดีย ซึ่งสถานเอกอัครราชทูตไทยเป็นการเร่งรัดให้กับทางอินเดียโดยพระบาทสมเด็จะพระเจ้าอยู่หัว และสมเด็จพระนางเจ้าพระราชทานพระราชทรัพส่วนประองค์ผลิตออกซิเจนเพื่อพระราชทานช่วยเหลือชาวอินเดียของสภาวะการแพร่ระบาดของโรคCOVID-19 ซึ่งปัจจุบันอยู่ในภาวะวิกฤติเพิ่มขึ้นอย่างรวดเร็ว ส่งผลให้ขาดแคลนอุปกรณ์ทางการแพทย์รัฐบาลจึงเร่งจัดตั้งศูนย์โควิดซึ่งเป็นจุดที่ได้รับผลกระทบมากที่สุด อีกทั้งหลายประเทศได้ส่งความช่วยเหลือ เพื่อแก้ไขวิกฤติครั้งนี้เนื่องในโอกาสวันฉัตรมงคล 4 พฤษภาคม 25สารคดีเพื่อเฉลิมพระเกียรติพระบาทสมเด็จพระเจ</w:t>
      </w:r>
    </w:p>
    <w:p>
      <w:pPr>
        <w:pStyle w:val="BodyText"/>
      </w:pPr>
      <w:r>
        <w:t xml:space="preserve">[เสียงดนตรี]// จากพระปฐมบรมราชโองการในการพระราชพิธีพระบรมราชาพิเษกเมื่อวันที่ 4 พฤษภาคม 2562 ว่าเราจะสืบสาร รักษาและต่อยอด จะครองโดยธรรม เพื่อประโยชน์สุขแก่อาณาประชาราษซึ่งพระราชทานแก่ประชาชนและแผ่นดินไทย แสดงถึงปธิธานให้เห็นถึงพระราชปณิทานว่าที่จะทรงงาน เพื่อให้ประชาชนได้รับประโยชน์ และอยู่อย่างมีความสุขพระบาทสมเด็จพระเจ้าอยู่หัวทรงเป็นพระมหากษัตริย์ที่ทรงเปี่ยมไปด้วยพระราชหฤทัยใส่ ในพสกนิกรของพระองค์ คราวใดที่เดือดร้อนจะทรงถือเอาเป็นพระราชภาระในการขจัดให้ทุกข์ร้อนเหล่านั้นได้เบาบางลงดังปรากฏชัดยามที่มีการแพร่ระบาดของเชื้อไวรัสโคโรนา-2019 หรือ COVID-19ได้พระราชทานส่วนทรัพย์ของพระองค์ทูลเกล้า ทูลกระหม่อมถวายอุปกรณ์ทางการแพทย์ อุปกรณ์เวชภัณฑ์และรถเก็บตัวอย่างชีวนิรภัย ให้แก่ประชาชนในทุกพื้นที่ ในทุกชุมชนทั้งหลายพระเมตตาแผ่ไปยังพสกนิกรทุกหมู่แม้ผู้ต้องขังในเรือนจำ เพราะทุกคนล้วนเป็นประชาชนเมืื่อทุกคนได้รับการดูแล และได้รับย่อมเกิดประโยชน์แก่ตนเองและประเทศชาติพระบาทสมเด็จพระเจ้าอยู่หัว ทรงมีพระราชปณิธานในการบำเพ็จประโยชน์เพื่อส่วนรวม ทรงริเริ่มโครงการจิตอาสาพระราชทานตามพระราชดำริขึ้นเราทำความดีด้วยหัวใจ เพื่อเฉลิมพระเกียรติมหาภูมิพลอดุลยเดชมหาราชบรมนาถบพิด และพระบาทสมเด็จพระบรมราชนีนาถ บรมรที่ทรงประกอบพระราชกรณียกิจของพระประชาชน และจิตอาสา เราทำความดี เพื่อชาติศาส กษัตริย์ ทำให้ประชาชนได้แสดงออกถึงความจงรักภักดี ด้วยหัวใจไม่หวังสิ่งตอบแทน ทั้งจิตรอาสาภัยพิบัติ และจิตอาสาเฉพาะกิจเพื่อประโยชน์สุขของอาณาประชาราษฎร์ทรงสานต่อตามมหาภูมิพลอดุลยเดชบรมนาถบพิตร ทรงพระกรุณา โปรดเกล้า โปรดกระหม่อมติดตามและขับเคลื่อนโครงการพระราชดำริในทุกภาคของประเทศให้สมบูรณ์ตามศาสตร์พระราชามาใช้ในการจัดการน้ำมีความคืบหน้า บางโครงการแล้วเสร็จ ทำให้ราษฎรมีความเป็นอยู่ที่ดีขึ้น ได้รับประโยชน์ทางด้านแหล่งน้ำเพื่อทำเกษตรในฤดูแล้ง เพื่อส่งเสริมอาชีพและสิ่งแวดล้อม รวมทั้งส่งเสริมอาชีพ เพื่อสร้างรายได้ พระบาทสมเด็จพระเจ้าอยู่หัว ทรงรับไว้เป็นโครงการพระราชดำริ ทรงรับไว้ในโครงการพระราชดำริและพระราชทานความช่วยเหลือ ตามที่ได้รับการขอพระราชทานความช่วยเหลือ โดยทรงตั้งมั่นยึดเอาประโยชน์ คือ ความมั่นคงของประเทศชาติและความภาสุขร่มเย็นของประชาชนตามพระราชปณิทาน ตามพระราชโองการของพระมหาก</w:t>
      </w:r>
    </w:p>
    <w:p>
      <w:pPr>
        <w:pStyle w:val="BodyText"/>
      </w:pPr>
      <w:r>
        <w:t xml:space="preserve">[เสียงดนตรี]จบข่าวในพระราชสำนักผมธีรวัตร พุ่มทอง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่ะ ขอขอบคุณสื่อวีดิทัศน์ เรื่อง ข่าวในพระราชสำนัก วันอังคาร ที่ 4 พฤษภาคม2564 ค่ะ</w:t>
      </w:r>
    </w:p>
    <w:p>
      <w:pPr>
        <w:pStyle w:val="BodyText"/>
      </w:pPr>
      <w:r>
        <w:t xml:space="preserve">(คุณครูปรเมษฐ) ครับ ก็เป็นสิ่งที่นักเรียนนั่นควรที่จะรับรู้ได้ดูนะครับ ครูไม่ได้ให้ดูแต่ในเหตุการณ์ในข่าวพระราชสำนักอย่างเดียวอะไรลองทายสิ การพูดนั่นเองนะ การพูดมี 2 ส่วน คือ การพูดที่เป็นสารดคีก็คือการพูดรายงาน แล้วก็ช่วงที่เป็นการรายงานข่าว ก็เป็นการพูดอะไรครับครู</w:t>
      </w:r>
    </w:p>
    <w:p>
      <w:pPr>
        <w:pStyle w:val="BodyText"/>
      </w:pPr>
      <w:r>
        <w:t xml:space="preserve">(คุณครูคณิตา) ก็จะเป็นการพูดรายงานเช่นกันค่ะ</w:t>
      </w:r>
    </w:p>
    <w:p>
      <w:pPr>
        <w:pStyle w:val="BodyText"/>
      </w:pPr>
      <w:r>
        <w:t xml:space="preserve">(คุณครูปรเมษฐ) นักเรียนสังเกตเห็นไหมครับ ว่าการใช้ภาษา การพูดนี่มันการทิ้งจังหวะมีการอะไรนี่ มันเป็นอะไรฃที่สละสลวยน่าฟังรายงานให้เราฟังได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ครูมีคำถามมาถามนักเรียนนะครับเพราะเหตุใดผู้รายงานข่าวจึงใช้ภาษาและสรรพนามในข่าวที่แตกต่างกัน ยกตัวอย่างเช่นการกล่าวถึงพระมหากษัตริย์ การถึงสามัญชนคนธรรมดาการกล่าวถึงพระสงฆ์ นักเรียนเคยเกิดข้อสงสัยนี้ไหม ไหนลองตอบให้คุณครูปลายทางฟังสิ ว่าทำไมล่ะ ถึงแตกต่างกันแล้วเดี๋ยวคุณครูคณิตาจะรวบรวมคำตอบของหนู ๆ ทุกคนมาสรุปอีกครั้งหนึ่งดีไหมครับ ตอบคำถาม</w:t>
      </w:r>
    </w:p>
    <w:p>
      <w:pPr>
        <w:pStyle w:val="BodyText"/>
      </w:pPr>
      <w:r>
        <w:t xml:space="preserve">(คุณครูคณิตา) ค่ะ ในระหว่างที่เด็ก ๆ ได้ตอบคตำถามนี่คุณครูนี่ในสมัยเด็กนี่ก็สงสัยเหมือนกัน ว่าทำไมเขาถึงใช้สรรพนามที่แตกต่างนะคะคุณครูปรเมษฐ คุณครูปรเมษฐเคยดูข่าวไหมคะ</w:t>
      </w:r>
    </w:p>
    <w:p>
      <w:pPr>
        <w:pStyle w:val="BodyText"/>
      </w:pPr>
      <w:r>
        <w:t xml:space="preserve">(คุณครูปรเมษฐ) ดูครับ</w:t>
      </w:r>
    </w:p>
    <w:p>
      <w:pPr>
        <w:pStyle w:val="BodyText"/>
      </w:pPr>
      <w:r>
        <w:t xml:space="preserve">(คุณครูคณิตา) ค่ะ แล้วในสมัยเด็ก ๆนี่ เกิดข้อสงสีก็เกิดข้อสงสัยบ้างไหมคะ</w:t>
      </w:r>
    </w:p>
    <w:p>
      <w:pPr>
        <w:pStyle w:val="BodyText"/>
      </w:pPr>
      <w:r>
        <w:t xml:space="preserve">(คุณครูปรเมษฐ) เกิดข้อสงสัยเรื่องคำถามนี้ล่ะ ครูจึงมาถามนักเรียนนี่ ว่าทำไมต่างกัน เพราะอะไร ครูคณิตาช่วยไขข้อข้องใจให้ข้องใจได้ไหมครับ เอ้ย ไขข้อสงสัยเอาล่ะค่ะนักเรียน นักเรียนคะนักเรียนสงสัยหรือเปล่า แล้วนักเรียนหาคำตอบได้หรือเปล่าคะจากการดูวีดิทัศน์ครั้งนี้ตอบได้ไหมเอ่ย ตอบได้ไหมคะนักเรียนคงตอบเป็นที่เรียบร้อยแล้วนะคะ อย่างแรกเลย ทำไมเขาถึงใช้ศัพนามที่แตกต่างกันนักเรียนจำได้ไหมว่าเราเรียนเรื่องสรรพนามไป สรรพนามมีอยู่หลายประเภทด้วยกันใช่ไหมคะ ไม่ว่าจะเป็นตัวบุรุษที่ 1, บุรุษที่ 2หรือบุรุษที่ 3 ก็จะมีการใช้คำที่แตกต่างกันไป คราวนี้เรื่องการรายงานข่าวนี่ได้แนะนำมาใช้ในการพูดรายงานเพียงอย่างเดียวนะคะครูปรเมษฐเราจะต้องใช้อะไรด้วย ในชีวิตประจำวันนักเรียนเคยสงสัยไหมคะ ทำไมเวลาเราพูดกับผู้ใหทำไมเวลาเราพูดกับเพื่อน ๆ ทำไมเวลาเราพูดกับพ่อแม่ เราถึงใช้ภาษาหรือคำพูดที่แตกต่างกัน เพราะอะไรเอ่ยเอ่ย เพราะอะไรคะ อะไรนะเสียงกระเบามากเลยค่ะ เดี๋ยวคุณครูนะคะจะเป็นผู้บอกให้นะคะ ว่าสิ่งนั้นก็คือระดับภาษานั่นเองนะ การใช้ระดับภาษารวมกับการนำสรรพนามมาใช้นี่ก็จะทำให้การพูดรายงานนี่สมบูรณ์มากขึ้น แต่อาจจะไม่สมบูรณ์ร้อยเปอร์เซ็นต์นะคะ เพราะจะต้องรวมถึงกิริยาท่าทางด้วย รวมถึงการใช้เสียงและการเว้นวรรคด้วยใช่ไหมคะคุณครูปรเมษฐ</w:t>
      </w:r>
    </w:p>
    <w:p>
      <w:pPr>
        <w:pStyle w:val="BodyText"/>
      </w:pPr>
      <w:r>
        <w:t xml:space="preserve">(คุณครูปรเมษฐ) ใช่ครับ การที่ครูสอนให้พวกหนูนั้นพูดรายงานนี่ ครูก็สอนได้แค่หลักการแต่สิ่งที่มันจะเกิดการพูดขึ้นมาได้นั้น อยู่ที่ตัวเรื่องการฝึก การปฏิบัตินั่นล่ะครับมันคือสิ่งที่จะเกิดขึ้นใช่ไหมครับครูคณิตา</w:t>
      </w:r>
    </w:p>
    <w:p>
      <w:pPr>
        <w:pStyle w:val="BodyText"/>
      </w:pPr>
      <w:r>
        <w:t xml:space="preserve">(คุณครูคณิตา) ใช่แ้ลวค่ะ</w:t>
      </w:r>
    </w:p>
    <w:p>
      <w:pPr>
        <w:pStyle w:val="BodyText"/>
      </w:pPr>
      <w:r>
        <w:t xml:space="preserve">(คุณครูปรเมษฐ) เพราะฉะนั้น เดี๋ยวเราไปทำกิจกรรมนี้ครับ ครูจะให้นักเรียนออกมาทำกิจกรรมพูดรายงาน กิจกรรมนี้มีชื่อว่า อาสาน่ารัก…สมัครพูดรายงาน เรื่อง การใช้ภาษาของผู้รายงานข่าว นักเรียนครับ ใครที่คิดว่าตัวเอง่ารัก เป็นผู้กล้าของชั้นเรียนออกมาพูดรายงานหลักการพูดของผู้รายงานข่าวครับ มาบอกสิวาสลักษณะการพูดอย่างไร การใช้ภาษาเป็นอย่างไร</w:t>
      </w:r>
    </w:p>
    <w:p>
      <w:pPr>
        <w:pStyle w:val="BodyText"/>
      </w:pPr>
      <w:r>
        <w:t xml:space="preserve">(คุณครูคณิตา) ให้เด็ก ๆ นี่ก่อนดีไหมคะสัก 2 นาทีหลังจากนั้นอาสา แล้วก็ออกมานำเสนอหน้าชั้นเรียน พูดหน้าชั้นเรียนอีก 3 นาที เป็น 5 นาทีได้ไหมคะ เพราะว่าเด็ก ๆ นี่อาจจะยังรู้สึกประหม่าอยู่คำพูดนะคะ ก็จะมีการพูดถ้าเราให้เวลาน้อยไปนี่ จะทำให้นักเรียนนี่เตรียมตัวหรือเลือกใช้คำนี่ อาจจะรู้สึกว่า อาจจะมีการตะกุกตะกัก มีการพูดที่ประหม่า ตื่นเต้น หรือจำเนื้อหาหรือสิ่งต่าง ๆ นี่ยังไม่ได้ เพราะฉะนั้นนี่ เราให้เวลาเพิ่มมากขึ้นดีไหมคะคุณครูปรเมษฐ</w:t>
      </w:r>
    </w:p>
    <w:p>
      <w:pPr>
        <w:pStyle w:val="BodyText"/>
      </w:pPr>
      <w:r>
        <w:t xml:space="preserve">(คุณครูปรเมษฐ) ดีครับเพราะฉะนั้นก็ต้องฝากคุณครูปลายทางนะครับดูแลลูกศิษย์นะเรื่องที่ผมไม่สามารถสอนได้ อย่างเช่น เรื่องการยืนการบุคลิกต่าง ๆ ที่เด็ก ๆ ต้องปฏิบัติผมก็ต้องรบกวนคุณครูปลายทางนะครับ ดูแลให้ด</w:t>
      </w:r>
    </w:p>
    <w:p>
      <w:pPr>
        <w:pStyle w:val="BodyText"/>
      </w:pPr>
      <w:r>
        <w:t xml:space="preserve">(คุณครูคณิตา) ใช่ค่ะ คุณครูปลายทางคะ ดูแล้วแนะนำนักเรียนด้วยนะคะ ว่าวิธีการยืน วิธีพูดนี่ที่ถูกต้องเป็นอย่างไร สามารถที่จะให้ข้อชี้แนะแกนักเรียน เพื่อให้นักเรียนในการพัฒนาวิธีการพูดอย่างไรเอาล่ะค่ะ ถึงเวลาที่ให้นักเรียนได้ทำกิจกรรมแล้วใช่ไหม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ลูกศิษย์ที่น่ารักที่ออกมาพูดรายงานเรื่องการใช้ภาษาของผู้รายงานข่าวนะครบเรื่อง การใช้ภาษาของผู้รายงานข่าว นะครับ ครูมีคำถามมาถามต่อจากที่นักเรียนพูดนะครับการสังเกตการใช้ภาษาของสื่อต่าง ๆถือเป็นการจับผิดสื่อหรือไม่เพราะเหตุใดที่เราดูแล้วเรานำมา เราดูแล้วเรานำมาเพื่อที่เราจะนำมาปรับในชีวิตมันเป็นการจับผิดหรือไม่ เด็ก ๆ ลองตอบสิครับหลายคำตอบเลยนะ เป็นบ้างไม่เป็นบ้าง แสดงว่านักเรียนคิดได้หลายทางนะครับ เดี๋ยวคุณครูคณิตาลองสรุปให้นักเรียนฟัง</w:t>
      </w:r>
    </w:p>
    <w:p>
      <w:pPr>
        <w:pStyle w:val="BodyText"/>
      </w:pPr>
      <w:r>
        <w:t xml:space="preserve">(คุณครูคณิตา) อย่างแรกเลยนะคะอย่างที่บอกค่ะ เราเคยพูดเกี่ยวกับการแสดงความคิใช่ไหมเอ่ยใช่แล้วค่ะ แล้วคุณครูคณิตาและคุณครูปรเมษฐบอกว่าอย่างไรคะ เกี่ยวกับเรื่องแสดงความคิดเห็นบอกว่าอย่างไรนะ ใช่ค่ะการแสดงความคิดเห็นไม่มีผิดไม่มีถูกนะคะ ขึ้นอยู่กับมุมมองและประสบการณ์ของเราค่ะ ฉะนั้นนี่ คุณครูก็จะสรุปว่า คำถามนี้ตอบได้ 2 รูปแบบนะคะรูปแบบแรก การสังเกตการใช้ภาษาของสื่อต่าง ๆ นี่ เป็นการจับผิดสื่อหรือไม่คุณครูก็จะตอบว่าไม่ เพราะเหตุใด เพราะการสังเกตการใช้ภาษาก็ถือว่าเป็นการเรียนรู้อย่างหนึ่งหากมีการจับผิดเราก็นำสิ่งผิดพลาดเหล่านั้นมาปรับให้ถูกต้องแล้วนำไปใช้ต่อ โดยจับผิดให้กลายเป็นถูกต้องมากขึ้นใช่ไหมคะครู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ถือว่ามันไม่ได้เป็นการจับผิดนะคะแต่อีกส่วนหนึ่งบอกว่าเป็นการจับผิดสื่อจับผิดสื่อ จับผิดสื่อนะคะทางลบใช่ไหมคะ มนุษย์เราไม่มีใครสมบูรณ์แบบมนุษย์เราสามารถที่จะทำผิดพลาดได้ขึ้นอยู่กับว่ามุมมองของคนนั้นนี่เขามองอย่างไรนะคะ รวมถึงนักเรียนนี่จะตัดสินเขาอย่างไร จะติดสินแค่เปลือกนอกในสิ่งที่เขาทำผิดพลาด หรือนักเรียนจะมองลึกลงไปถึงปัญหา ว่าเพราะเหตุใดเขาจึงทำอันนี้คุณครูก็สอนไว้นะคะ ว่าการที่เราจะตัดสินคนบางคน หรือตัดสินอะไรอย่างใดอย่างหนึ่งนี่ เราไม่ควรมองเพียงแค่ตาเปล่าแต่เราจะต้องมองไปให้ลึกในปัญหาที่เขาเจอในสิ่งที่เขาเจอ เราอย่าตัดสินด้วยอารมณ์อย่าตัดสินด้วยความรู้สึก แต่เราจงตัดสินด้วยเหตุผลค่ะ อันนี้ก็คือฝากไว้ให้คิดนะคะอย่างที่บอกค่ะ ย้อนกลับมาค่ะ อย่างที่บอกไปเกี่ยวกับเรื่องการจับผิดสื่อ นักเรียนคะถ้าเรื่องการจับผิดสื่อนี่ คุณครูก็ ถ้าพูดถึงเรื่องการจับผิดนะคะ คุณครูปรเมษฐเคยเห็นข่าวไหมคะ</w:t>
      </w:r>
    </w:p>
    <w:p>
      <w:pPr>
        <w:pStyle w:val="BodyText"/>
      </w:pPr>
      <w:r>
        <w:t xml:space="preserve">(คุณครูปรเมษฐ) เคยครับ</w:t>
      </w:r>
    </w:p>
    <w:p>
      <w:pPr>
        <w:pStyle w:val="BodyText"/>
      </w:pPr>
      <w:r>
        <w:t xml:space="preserve">(คุณครูคณิตา) เด็กไม่ใช่เด็กสิ แมวคลอดลูก9 ตัว คลอดใช้กับอะไรคะนักเรียนแมวคลอดลูกสุนัขคลอดลูก เด็ก ๆ คะ กับสัตว์นี่เราจะไม่ใช้คำว่าคลอดนะคะ แต่ในปัจจุบันสื่อต่าง ๆ นี่ ใช้คำว่าอะไรอยู่เป็นสัตว์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, "เกิดลูก หรือสิ่งต่าง ๆ ที่เราไม่ได้เรียกว่าการคลอดลูกนั่นเอง นี่ก็มองนะคะเรามองได้มุมมอง 2 รูปแบบนะ อย่างแรกเลยเรามองว่าไม่เป็นการจับผิด เรานำสิ่งเหล่านี้มาค้นหาแล้วเรียนรู้กับสิ่งเรานั้นเรามองว่าเป็นการจับผิด จับผิดแล้วได้อะไรขึ้นมา การที่เราจับผิดคน ๆ หนึ่งน่ะค่ะคุณครูปรเมษฐเราได้อะไรไหมคะ</w:t>
      </w:r>
    </w:p>
    <w:p>
      <w:pPr>
        <w:pStyle w:val="BodyText"/>
      </w:pPr>
      <w:r>
        <w:t xml:space="preserve">(คุณครูปรเมษฐ)ต้องได้สิครับ การที่เราจับผิดนี่เพื่อให้มันเกิดผลขึ้นา โดยการที่จับผิดเขามาแล้วจะบอกเขาอย่างไรได้บ้าง มันก็เป็นการพัฒนานะการที่เราจับผิดนี่ คือ การสร้าง ก่อให้เกิดการพัฒนานะผมคิดว่า</w:t>
      </w:r>
    </w:p>
    <w:p>
      <w:pPr>
        <w:pStyle w:val="BodyText"/>
      </w:pPr>
      <w:r>
        <w:t xml:space="preserve">(คุณครูคณิตา) ค่ะ แต่การจับผิดนี่ก็ถือว่าเป็นความหมายเชิงทางลบนะคะ ทางที่ดีเราเรียกว่า "การชี้แนะและการให้คำแนะนำเพื่อที่จะนำคำเหล่านี้ไปปรับใช้ให้ถูกต้องดีกว่านะคะ อันนี้ก็คือการบอกไว้ ใช่ไหมคะ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คราวนี้ล่ะคะ คุณครูปรเมษฐมีกิจกรรมอะไรมาคะ</w:t>
      </w:r>
    </w:p>
    <w:p>
      <w:pPr>
        <w:pStyle w:val="BodyText"/>
      </w:pPr>
      <w:r>
        <w:t xml:space="preserve">(คุณครูปรเมษฐ) วันนี้ครูก็มีกิจกรรมนะครับ ให้นักเรียนได้ศึกษาใบความรู้นะครับ เรื่อง การพูดรายงานและมารยาทในการฟัง ดู พูด ครับ นักเรียนหยิบขึ้นมานะ แล้วเดี๋ยวเราไปพร้อม ๆ กันน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พราะครูก็มีหลักการที่สรุปมาให้ นักเรียนจะได้ขยายไขข้อข้องใจไปทีเดียวเลยนะครับ โดยการดูใบความรู้ประกอบ ทุกคนมีใครไม่มีบ้างนี่ ไม่มีทำอย่างไรครับครูคณิตา</w:t>
      </w:r>
    </w:p>
    <w:p>
      <w:pPr>
        <w:pStyle w:val="BodyText"/>
      </w:pPr>
      <w:r>
        <w:t xml:space="preserve">(คุณครูคณิตา) ถ้าไม่มีนะคะ ก็ทำไมเอ่ยถามคนข้าง ๆ สิคะ เธอ ๆเพื่อยจ๋า เพื่อนครับ มีใบงานมีใบความรู้หรือเปล่า เราขอดูด้วยได้ไหมคะเป็นการขอความช่วยเหลือ เมื่อเพื่อนขอความช่วยเหลือเราจะต้องทำอย่างไรคะคุณครูปรเมษฐ</w:t>
      </w:r>
    </w:p>
    <w:p>
      <w:pPr>
        <w:pStyle w:val="BodyText"/>
      </w:pPr>
      <w:r>
        <w:t xml:space="preserve">(คุณครูปรเมษฐ) เธอ ๆ เรามีนะ แต่วันหลังเธอต้องเครียมมานะ เพราะมันเป็นความรันะครับ แบ่งปันกันดูและศึกษาไปพร้อม ๆ กันครับเด็ก ๆ ครับไปสนทนา ประสาเรา เขย่าขวัญ… ไม่ใช่ภาษาเราคืออะไรครับ คือการสนทนาระหว่างครูแล้วก็เพื่อนนักเรียนในชั้นเรียนนั่นเองการพูดรายงานคืออะไรครูคณิตา</w:t>
      </w:r>
    </w:p>
    <w:p>
      <w:pPr>
        <w:pStyle w:val="BodyText"/>
      </w:pPr>
      <w:r>
        <w:t xml:space="preserve">(คุณครูปรเมษฐ) การพูดรายงานการพูดรายงานนะคะ เป็นการเล่าเรื่องราวจากการศึกษาค้นคว้าค่ะ แล้วนำเสนอเพื่อเป็นการแลก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คือการพูดรายงานนะครับ หลักการครับ เดี๋ยวไปดูทีละข้อเลยตามใบงานข้อที่ 1 เตรียมข้อมูลที่ได้จากการศึกษาค้นคว้าเราจะพูดเรื่องใด เราจะต้องศึกษาค้นคว้าเรื่องนั้น ข้อที่ 2 ครับ</w:t>
      </w:r>
    </w:p>
    <w:p>
      <w:pPr>
        <w:pStyle w:val="BodyText"/>
      </w:pPr>
      <w:r>
        <w:t xml:space="preserve">(คุณครูคณิตา) ข้อที่ 2 ค่ะ แบ่งเวลารายงานแต่ละหัวข้อค่ะ แต่ล่ะหัวข้อด้วย สมมติมี 3 หัวข้อนักเรียนก็จะต้องแบ่งเวลาด้วยว่าในแต่ละหัวข้อนี่ นักเรียนจะพูดกี่นาที</w:t>
      </w:r>
    </w:p>
    <w:p>
      <w:pPr>
        <w:pStyle w:val="BodyText"/>
      </w:pPr>
      <w:r>
        <w:t xml:space="preserve">(คุณครูปรเมษฐ) ใช่ครับ ต่อไปนะครับ เป็นการเริ่มต้นด้วยการกล่าวนำนะครับ การกล่าวนำในการพูดรายงานใช้ระบบเดียวกันเลยนะครับ เรียนคุณครูที่เคารพและเพื่อน ๆ ที่น่ารักทุกคนให้ใช้เหมือนกัน อันนี้คือการกล่าวนำ ข้าพเจ้าจะออกมาพูดรายงานเรื่อง… ว่าไป เรียนคุณครูที่เคารพและเพื่อน ๆ ที่น่ารักทุกคน ข้าพเจ้า,กระผม, ดิฉัน จะออกมาพูดรายงานเรื่อง…นี่นะ ใช้ระบบเดียวกัน ต่อไปครับ</w:t>
      </w:r>
    </w:p>
    <w:p>
      <w:pPr>
        <w:pStyle w:val="BodyText"/>
      </w:pPr>
      <w:r>
        <w:t xml:space="preserve">(คุณครูคณิตา) ค่ะ ต่อมานะคะ มีบุลลิที่ดีในการพูดค่ะ คุณครูปรเมษฐคะบุคลิกที่ดีเป็นสิ่งสำคัญในการพูดรายงานใช่ไหม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ต่สิ่งที่ครูคณิตาได้เจอก็คือนักเรียนจะมีลักษณะอย่างนี้ค่ะ เวลาพูดรายงาน</w:t>
      </w:r>
    </w:p>
    <w:p>
      <w:pPr>
        <w:pStyle w:val="BodyText"/>
      </w:pPr>
      <w:r>
        <w:t xml:space="preserve">(คุณครูปรเมษฐ) อ๋อ มองบนหรือครับ</w:t>
      </w:r>
    </w:p>
    <w:p>
      <w:pPr>
        <w:pStyle w:val="BodyText"/>
      </w:pPr>
      <w:r>
        <w:t xml:space="preserve">(คุณครูคณิตา) แล้วก็จะอยู่อย่างนี้ค่ะ</w:t>
      </w:r>
    </w:p>
    <w:p>
      <w:pPr>
        <w:pStyle w:val="BodyText"/>
      </w:pPr>
      <w:r>
        <w:t xml:space="preserve">(คุณครูปรเมษฐ)เขิน อันนี้คือผู้หญิงใช่ไหม</w:t>
      </w:r>
    </w:p>
    <w:p>
      <w:pPr>
        <w:pStyle w:val="BodyText"/>
      </w:pPr>
      <w:r>
        <w:t xml:space="preserve">(คุณครูคณิตา) ผู้หญิงค่ะลักษณะอย่างนี้ค่ะ ผู้ลายที่เคยเจอ</w:t>
      </w:r>
    </w:p>
    <w:p>
      <w:pPr>
        <w:pStyle w:val="BodyText"/>
      </w:pPr>
      <w:r>
        <w:t xml:space="preserve">(คุณครูปรเมษฐ) นักเลงมากเลยครับ</w:t>
      </w:r>
    </w:p>
    <w:p>
      <w:pPr>
        <w:pStyle w:val="BodyText"/>
      </w:pPr>
      <w:r>
        <w:t xml:space="preserve">(คุณครูคณิตา) ใช่ค่ะ แล้วคุณครูปรเมษฐล่ะคะ เจอลักษณะท่าทางใดเอ่ย</w:t>
      </w:r>
    </w:p>
    <w:p>
      <w:pPr>
        <w:pStyle w:val="BodyText"/>
      </w:pPr>
      <w:r>
        <w:t xml:space="preserve">(คุณครูปรเมษฐ) ล้วงกระเป๋า ขานี่เขย่าด้วยนะไม่รู้จะเขย่าทำไม</w:t>
      </w:r>
    </w:p>
    <w:p>
      <w:pPr>
        <w:pStyle w:val="BodyText"/>
      </w:pPr>
      <w:r>
        <w:t xml:space="preserve">(คุณครูคณิตา) มองบนด้วยใช่ไหมคะ</w:t>
      </w:r>
    </w:p>
    <w:p>
      <w:pPr>
        <w:pStyle w:val="BodyText"/>
      </w:pPr>
      <w:r>
        <w:t xml:space="preserve">(คุณครูปรเมษฐ) มองบงบ้าง ลอกแลกบ้างล่วงกระเป๋านี่ก็เป็นบุคลิกที่ไม่ดีนะถ้าเป็นผู้ชายให้นำมือประสานเหมือนครูเวลาออกมาพูดรายงานนะ ยืนขาไม่ต้องชิดมากให้รู้สึกว่าเราสง่าพอเราสง่าปุ๊บมันจะหล่อแล้วก็มีเสน่ห์ส่วนผู้หญิงยืนอย่างไรครูคณิตา</w:t>
      </w:r>
    </w:p>
    <w:p>
      <w:pPr>
        <w:pStyle w:val="BodyText"/>
      </w:pPr>
      <w:r>
        <w:t xml:space="preserve">(คุณครูคณิตา) ค่ะ การยืนไม่มีการยืนที่ตายตัวนะคะ ยืนให้ตัวเองนี่รู้สึกว่ามั่นคง มีความมั่นใจในการยืนและสามารถที่จะพูดได้นะคะ ส่วนมือค่ะ เวลามือนะคะนักเรียนก็นำมาประกบกัน ซ้ายหรือขวาขึ้นอยู่กับความถนัดของตนเอง แล้วเวลาพูดก็จะมีการผายมือ เพื่อเป็นการนำสายตา หรือเป็นการ เขาเรียกอะไรนะสายตาหรือว่าเป็นการ… เขาเรียกอะไรนะ ดึงดูดสายตานี่ ให้กลับมายังผู้พูดค่ะ</w:t>
      </w:r>
    </w:p>
    <w:p>
      <w:pPr>
        <w:pStyle w:val="BodyText"/>
      </w:pPr>
      <w:r>
        <w:t xml:space="preserve">(คุณครูปรเมษฐ) แล้วก็เป็นการแสดงให้เห็นถึงธรรมชาติของผู้พูดด้วยมือนี่ สำคัญ หน้าตาสำคัญ ต้องมอง ต้องกวาดสายตาทุกคน คนที่ฟังเราพูดนี่เป็นผู้สำคัญทั้งหมดนะครับ อันนี้ก็คือสิ่งที่ครูสาธิตสิ่งที่ครูได้พบเจอมานะครับ เพราะฉะนั้น ปฏิบัติให้ไดครูอาจจะบอกไม่ได้หมดนะครับ ก็ต้องรบกวนคุณครูปลายทางช่วยแนะนำนักเรียนเพิ่มเติมด้วยครับ</w:t>
      </w:r>
    </w:p>
    <w:p>
      <w:pPr>
        <w:pStyle w:val="BodyText"/>
      </w:pPr>
      <w:r>
        <w:t xml:space="preserve">(คุณครูคณิตา)เอาล่ะค่ะ ข้อต่อไปค่ะ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ข้อต่อไปนี่เราจะกล่าวเกี่ยวกับเรื่องอะไรคะ</w:t>
      </w:r>
    </w:p>
    <w:p>
      <w:pPr>
        <w:pStyle w:val="BodyText"/>
      </w:pPr>
      <w:r>
        <w:t xml:space="preserve">(คุณครูปรเมษฐ) การใช้ภาษานะครับ การใช้ภาษาต้องเป็นการใช้ภาษาแบบกึ่งทางการ</w:t>
      </w:r>
    </w:p>
    <w:p>
      <w:pPr>
        <w:pStyle w:val="BodyText"/>
      </w:pPr>
      <w:r>
        <w:t xml:space="preserve">(คุณครูคณิตา) กึ่งทางการเป็นแบบไหนเอ่ย</w:t>
      </w:r>
    </w:p>
    <w:p>
      <w:pPr>
        <w:pStyle w:val="BodyText"/>
      </w:pPr>
      <w:r>
        <w:t xml:space="preserve">(คุณครูปรเมษฐ) กึ่งทางการเป็นการใช้ภาษาที่ไม่ได้เป็นทางการจนเกินไปไม่ได้เป็นภาษาราชการ พูดได้ว่าฟังแล้วมันลื่นหู มันฟังแล้วมันไม่ใช่เป็นภาษาที่เป็นทางการจนเกินไป อย่างเช่น การที่นักข่าวรายงานการที่ฟังสารคดีต่าง ๆ ก็ใช้ภาษากึ่งทางการทั้งนั้น พูดเหน่อได้ไหมพูดภาษาถิ่นได้ไหม</w:t>
      </w:r>
    </w:p>
    <w:p>
      <w:pPr>
        <w:pStyle w:val="BodyText"/>
      </w:pPr>
      <w:r>
        <w:t xml:space="preserve">(คุณครูคณิตา) คุณครูปรเมษฐคะพูดเหน่อได้ไหม พูดภาษาถิ่นได้ไหมการใช้ภาษากึ่งทางการ การใช้ภาษาถิ่นนีถ้าเราใช้ภาษาถิ่นนี่ ถือว่าเราใช้ภาษาพูดในระดับกันเองนะคะ เพราะฉะนั้นนี่ เราไม่ควรพูดภาษากึ่งทางการนี่จะเป็นการพูดในระดับห้องเรียน ห้องเรียนนะคะ พูดโดยมีคนที่เรมีบุคคลที่เรารู้จักแต่อาจจะไม่สนิทสนมถึงขั้นว่าเป็นบุคคลในครอบครัว หรือเราจะใช้คำพูดในภาษาที่เป็นกันเองได้ อย่างเช่นคุณครูปรเมษฐ คุณครูปรเมษฐและครูคณิตานี่และคุณครูคณิตานี่ เวลาเจอกันเราก็จะใช้ภาษากึ่งทางการในการพูดนะคะ เพราะอะไรเพราะว่า 1. ค่ะ เราอยู่ใน…อยู่ในสถานที่ราชการด้วยอยู่ในสถานที่ที่เราจะต้องเลือกใช้ภาษาที่มันเหมาะสมด้วยนะคะ เอาล่ะค่ะนอกจากนี้กึ่งทางการแล้วยังมีอะไรอีกคะ</w:t>
      </w:r>
    </w:p>
    <w:p>
      <w:pPr>
        <w:pStyle w:val="BodyText"/>
      </w:pPr>
      <w:r>
        <w:t xml:space="preserve">(คุณครูปรเมษฐ)ต้องออกเสียงชัดเจนถูกต้อง สำคัญมากอัขระต่าง ๆ เราต้องพูดให้ถถต้องออกเสียงให้ถูกต้องนะครับ ต่อไปได้มีโอกาสซักถามและแสดงความคิดเห็นบ้างนะครับสุดท้ายครับ</w:t>
      </w:r>
    </w:p>
    <w:p>
      <w:pPr>
        <w:pStyle w:val="BodyText"/>
      </w:pPr>
      <w:r>
        <w:t xml:space="preserve">(คุณครูคณิตา) ใช้คำขอโทษเมื่อรู้ว่าผิดเมื่อพูดผิดและขอบคุณนี่คือหลักในการพูดรายงานนะครับต่อไปเป็นมารยาทในการพูดรายงานนะครับ ข้อที่ 1 เลยผู้ฟังจะต้องให้เกียรติผู้พูด ใช่ไหมครับครูข้อที่ 2 ครับ</w:t>
      </w:r>
    </w:p>
    <w:p>
      <w:pPr>
        <w:pStyle w:val="BodyText"/>
      </w:pPr>
      <w:r>
        <w:t xml:space="preserve">(คุณครูคณิตา) 2 ค่ะในการฟัง ตั้งใจ และจดประเด็นสำคัญค่ะ</w:t>
      </w:r>
    </w:p>
    <w:p>
      <w:pPr>
        <w:pStyle w:val="BodyText"/>
      </w:pPr>
      <w:r>
        <w:t xml:space="preserve">(คุณครูปรเมษฐ) ข้อที่ 3 คือ ผู้ฟังต้องใจกว้าง ฟังความเห็นของผู้พูดนะครับ เวลาผู้พูดพูดนี่เราต้องตั้งใจฟังและก็เปิดใจรับเพื่อที่จะนำสิ่งที่ผู้พูดนั้นนำมาวิเคราะห์ คิดนะครับ ข้อ 4 ครับ</w:t>
      </w:r>
    </w:p>
    <w:p>
      <w:pPr>
        <w:pStyle w:val="BodyText"/>
      </w:pPr>
      <w:r>
        <w:t xml:space="preserve">(คุณครูคณิตา) ข้อ 4 ค่ะ ผู้พูดต้องพูดให้ชัดเจน ไม่กำกวม</w:t>
      </w:r>
    </w:p>
    <w:p>
      <w:pPr>
        <w:pStyle w:val="BodyText"/>
      </w:pPr>
      <w:r>
        <w:t xml:space="preserve">(คุณครูปรเมษฐ) เช่นเดียวกับผู้ฟังนะครับเหมือนกัน ต้องใจกว้าง ฟังผู้ฟังบ้างนะครับ ข้อที่ 5หากผู้ฟังมีข้อสงสัยก็ต้องเป็นอย่างไรครูคณิตา</w:t>
      </w:r>
    </w:p>
    <w:p>
      <w:pPr>
        <w:pStyle w:val="BodyText"/>
      </w:pPr>
      <w:r>
        <w:t xml:space="preserve">(คุณครูคณิตา) ก็ควรยกมือขออนุญาตค่ะ ด้วยท่าทางที่สุภาพเรียบเรียบร้อยเมื่อต้องการแสดงความคิดเห็นค่ะ</w:t>
      </w:r>
    </w:p>
    <w:p>
      <w:pPr>
        <w:pStyle w:val="BodyText"/>
      </w:pPr>
      <w:r>
        <w:t xml:space="preserve">(คุณครูปรเมษฐ) นี่คือมารยาทในการพูดรายงานนะครับ ครูมีวีดิทัศน์มาให้นักเรียนชม เพื่อให้นักเรียนไปพูดรายงานให้เพื่อนร่วมชั้นฟังนะครับนักเรียนจะต้องทำอะไรจากวีดิทัศน์นี้จากวีดิทัศน์นี้นะครับ 1. ต้องสรุปสาระสำคัญลงในสมุด สรุปเพื่อที่จะนำไปพูดรายงาน2. คือจะต้องบอกคติ หรือข้อคิดจากเรื่องที่ฟังให้ไและหนูจะได้นำไปพูดรายงานให้เพื่อนฟังได้นะครับพร้อมแล้ว สมุด ปากกา ดินสอ ยางลบ เตรียมให้ครับจดสาระสำคัญ อย่าลืมนะครับ ไปชมวีดิทัศน์กันครับเรื่องอะไร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สร้างภูมิคุ้มกันโรค โดยใช้หลักการง่าย ๆ คือ ต้องการป้องกันโรคอะไรร่างกาย เรียนรู้ ต่อสู้ และจดจำให้เซลล์เม็ดเลือดขาวในร่างกาย หรือ Antiเพื่อต่อสู้กับเชื้อไวรัส COVID-19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 เรื่อง วัคซีน COVID-19 ทอย่างไร ค่ะ</w:t>
      </w:r>
    </w:p>
    <w:p>
      <w:pPr>
        <w:pStyle w:val="BodyText"/>
      </w:pPr>
      <w:r>
        <w:t xml:space="preserve">(คุณครูปรเมษฐ) เป็นอย่างไรครับนักเรียน ครูคิดว่านักเรียนน่าจะจดสาระสำคัญและประเด็นสำคัญเอาไว้เป็นจำนวนมากนะครับ ไปดูกิจกรรมกัน ครูจะให้คนเก่งพูดรายงาน เรื่องวัคซีนทำหน้าที่อย่างไร เดี๋ยวไปดูคำชี้แจงก่อนคำชี้แจงนะ ให้นักเรียนนี่นะ พูดรายงานจากเรื่องนี่ล่ะ จากประเด็นที่เด็ก ๆนำมาพูดรายงาน แต่ให้ไปพูดนอกเวลา เพราะครูอยากให้นักเรียนนั้นได้เตรียมตัวให้พร้อม เตรียมตัวให้ดีก่อนแล้วก็ไปพูดกับคุณครู</w:t>
      </w:r>
    </w:p>
    <w:p>
      <w:pPr>
        <w:pStyle w:val="BodyText"/>
      </w:pPr>
      <w:r>
        <w:t xml:space="preserve">(คุณครูคณิตา) คุณครูประจำวิชไปพูดกับคุณครูประจำวิชา เป็นคะแนนเก็บของตนเอง หาเวลาว่างนะครับ ไปพูดกับคุณครูท่านส่วนคุณครูก็ดูแลนักเรียนนะครับคอยบอกแนะนำนักเรียนการพูดรายงานจากเรื่องวัคซีนทำหน้าที่อย่างไรครับนี่นักเรียนได้ความรู้เป็นจำนวนมากเลยวันนี้นะครับ เดี๋ยวไปสรุปบทเรียนกันดีกว่ากิจกรรมสรุปบทดรียนพากเพียรความรู้ครับมาถามนักเรียนครับ ครูคณิตา</w:t>
      </w:r>
    </w:p>
    <w:p>
      <w:pPr>
        <w:pStyle w:val="BodyText"/>
      </w:pPr>
      <w:r>
        <w:t xml:space="preserve">(คุณครูคณิตา) การพูดรายงานมีความสำคัญต่อการเรียนรู้ของนักเรียนอย่างไร</w:t>
      </w:r>
    </w:p>
    <w:p>
      <w:pPr>
        <w:pStyle w:val="BodyText"/>
      </w:pPr>
      <w:r>
        <w:t xml:space="preserve">(คุณครูปรเมษฐ) มีความสำคัญอย่างไร</w:t>
      </w:r>
    </w:p>
    <w:p>
      <w:pPr>
        <w:pStyle w:val="BodyText"/>
      </w:pPr>
      <w:r>
        <w:t xml:space="preserve">(คุณครูคณิตา) มีความสำคัญอย่างไรคะ</w:t>
      </w:r>
    </w:p>
    <w:p>
      <w:pPr>
        <w:pStyle w:val="BodyText"/>
      </w:pPr>
      <w:r>
        <w:t xml:space="preserve">(คุณครูปรเมษฐ) ตอบหรือยังดูสิเหมือนกันหรือเปล่าครับ ทำให้เกิดการแลกเปลี่ยนเรียนรู้ซึ่งกันและกันการที่เราพูดรายงานนี่มันก็ทำให้นักเรียนนี่ออกมานำเสนอข้อมูล ซึ่งแต่ละคนจะต้อง</w:t>
      </w:r>
    </w:p>
    <w:p>
      <w:pPr>
        <w:pStyle w:val="BodyText"/>
      </w:pPr>
      <w:r>
        <w:t xml:space="preserve">(คุณครูคณิตา) จะต้องแตกต่างกันค่ะ</w:t>
      </w:r>
    </w:p>
    <w:p>
      <w:pPr>
        <w:pStyle w:val="BodyText"/>
      </w:pPr>
      <w:r>
        <w:t xml:space="preserve">(คุณครูปรเมษฐ) อันนี้ล่ะมันคือการแลกเปลี่ยนเรียนรู้ ต่อไป อีกคำถามหนึ่งการพูดรายงานผู้พูดต้องมีมารยาทในการพูดอย่างไร บอกไปแล้วด้ว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มีมารยาทในการพูดอย่างไรครับ</w:t>
      </w:r>
    </w:p>
    <w:p>
      <w:pPr>
        <w:pStyle w:val="BodyText"/>
      </w:pPr>
      <w:r>
        <w:t xml:space="preserve">(คุณครูคณิตา) เด็ก ๆตอบเลยค่ะหลาย ๆ คนนี่ก็เริ่มซึมซับเกี่ยวกับมารยาทในการฟัง การดู การพูดเป็นที่เรียบร้อยแล้วนะคะเอาล่ะค่ะ คุณครูปรเมษฐ การพูดรายงานนี่ ผู้พูดฃจะต้องมีมารยาทในการพูดอย่างไรคะ</w:t>
      </w:r>
    </w:p>
    <w:p>
      <w:pPr>
        <w:pStyle w:val="BodyText"/>
      </w:pPr>
      <w:r>
        <w:t xml:space="preserve">(คุณครูปรเมษฐ) ครูสรุปมาเลยนะครับก็คือเด็ก ๆ จะต้องใช้ถ้อยคำที่สุภาพถูกต้องตามกาลเทศะ และต้องเปิดโอกาสให้ผู้ฟังได้ซักถามเราเป็นผู้พูด เราก็จะต้องตอบด้วยถ้อยคำที่สุภาพเรียบร้อย ต้องมีความใจกว้างต้องรับฟังความเห็นของผู้ฟังนี่คือมารยาทของผู้พูด</w:t>
      </w:r>
    </w:p>
    <w:p>
      <w:pPr>
        <w:pStyle w:val="BodyText"/>
      </w:pPr>
      <w:r>
        <w:t xml:space="preserve">(คุณครูคณิตา) คุณครูปรเมษฐคะ ขอแทรกนิดหนึ่งนะคะ เวลาที่เราจะถามนี่ผู้ฟังใช่ไหมคะ จะถามผู้พูดนี่ เราจะถามก็ต่อเมื่อผู้พูดเปิดโอกาศให้ได้ถามคำถามนะคะ ไม่ใช่นักเรียนเกิดข้อสังสัยแล้วยกมือถามเลยนี่ ถือว่าเป็นมารยาทที่ดีไหมคะคุณครูปรเมษฐ</w:t>
      </w:r>
    </w:p>
    <w:p>
      <w:pPr>
        <w:pStyle w:val="BodyText"/>
      </w:pPr>
      <w:r>
        <w:t xml:space="preserve">(คุณครูปรเมษฐ) ไม่ดีครับสมมติว่านักเรียนเกิดข้อสงสัยนี่ไว้ก่อน แล้วตราบใดที่ผู้พูด พูดว่ามีผู้ใดสงสัยที่จะซักถามไหม อันนั้นล่ะนักเรียนค่อยซักถาม อันนี้คือมารยาทในการฟังผู้พูดนะครับ</w:t>
      </w:r>
    </w:p>
    <w:p>
      <w:pPr>
        <w:pStyle w:val="BodyText"/>
      </w:pPr>
      <w:r>
        <w:t xml:space="preserve">(คุณครูคณิตา) เอาล่ค่ะ บทเรียนครั้งต่อไปนี่เราจะเรียนอะไรคะ</w:t>
      </w:r>
    </w:p>
    <w:p>
      <w:pPr>
        <w:pStyle w:val="BodyText"/>
      </w:pPr>
      <w:r>
        <w:t xml:space="preserve">(คุณครูปรเมษฐ) บทเรียนครั้งต่อไปจบหน่วยอีกแล้วใช่ไหม เราจะขึ้นหน่วยที่ 4 ครับคือ การใช้ภาษาเพื่อการสื่อสาร จะเรียนกันในเรื่อง…</w:t>
      </w:r>
    </w:p>
    <w:p>
      <w:pPr>
        <w:pStyle w:val="BodyText"/>
      </w:pPr>
      <w:r>
        <w:t xml:space="preserve">(คุณครูคณิตา) โวหารในงานเขียนค่ะ</w:t>
      </w:r>
    </w:p>
    <w:p>
      <w:pPr>
        <w:pStyle w:val="BodyText"/>
      </w:pPr>
      <w:r>
        <w:t xml:space="preserve">(คุณครูปรเมษฐ) มีเลข 1 อยู่ข้างหลังแสดงว่าต้องมีเลข 2เตรียมตัวดังนี้นะครับ ใบความรู้ เรื่องโวหารในภาษาไทย แล้วก็ใบงานเรื่องโวหารน่ารู้นะครับ นักเรียนไปเตรียมตัวมานะครับ</w:t>
      </w:r>
    </w:p>
    <w:p>
      <w:pPr>
        <w:pStyle w:val="BodyText"/>
      </w:pPr>
      <w:r>
        <w:t xml:space="preserve">(คุณครูคณิตา) ค่ะ ซึ่งคุณครูปลายทางและนักเรียนนะคะหากอยากได้ใบความรู้หรือใบงานเหล่านี้ สามารถดาวน์โหลดข้อมูลได้ที่นี่เลยค่ะ นักเรียนคะอ่านพร้อม ๆ กันเลยค่ะ</w:t>
      </w:r>
    </w:p>
    <w:p>
      <w:pPr>
        <w:pStyle w:val="BodyText"/>
      </w:pPr>
      <w:r>
        <w:t xml:space="preserve">(คุณครูปรเมษฐ) อ่านครับ</w:t>
      </w:r>
    </w:p>
    <w:p>
      <w:pPr>
        <w:pStyle w:val="BodyText"/>
      </w:pPr>
      <w:r>
        <w:t xml:space="preserve">(คุณครูปรเมษฐ) ครูบอกทุกวันแล้ว ให้นักเรียนอ่านบ้าง นักเรียนครับเพราะฉะนั้น อย่าลืมนะครับไปทบทวนสิ่งที่ครูสอน ไปสรุปประเด็นมา ไปลองซ้อมพูดมา แล้วมาพูดกับคุณครูประจำวิชาเป็นคะแนนเก็บขอฝากการพูดรายงานไว้ในอ้อมอกอ้อมใจของหนู ๆ ทั้งประเทศครับ คุณครูปรเมษฐและคุณครูคณิตาขอลาไปก่อนครับสวัสดีครับ</w:t>
      </w:r>
    </w:p>
    <w:p>
      <w:pPr>
        <w:pStyle w:val="BodyText"/>
      </w:pPr>
      <w:r>
        <w:t xml:space="preserve">(คุณครูคณิตา) ส</w:t>
      </w:r>
    </w:p>
    <w:p>
      <w:pPr>
        <w:pStyle w:val="BodyText"/>
      </w:pPr>
      <w:r>
        <w:t xml:space="preserve">[เสียงดนตรี] - ไปดูกันเลยดีกว่า จุดประสงค์การเรียนรู้ครูจะพานักเรียนไปศีกษาเรื่องการเขียนรายง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2 (DLTV ภาษาไทย ป. 6 หน่วยที่ 3) ๙ การพูดรายงาน ๒๑ ก.ค. ๖๔ (มีใบความรู้) นาโน</dc:title>
  <dc:creator/>
  <cp:keywords/>
  <dcterms:created xsi:type="dcterms:W3CDTF">2022-03-25T03:39:37Z</dcterms:created>
  <dcterms:modified xsi:type="dcterms:W3CDTF">2022-03-25T03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09.00 น.</vt:lpwstr>
  </property>
  <property fmtid="{D5CDD505-2E9C-101B-9397-08002B2CF9AE}" pid="3" name="subtitle">
    <vt:lpwstr/>
  </property>
</Properties>
</file>